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14068" w14:textId="7FBB9BBC" w:rsidR="00705F49" w:rsidRDefault="00E3675A" w:rsidP="00C81816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1459B7" wp14:editId="2C8EE895">
                <wp:simplePos x="0" y="0"/>
                <wp:positionH relativeFrom="column">
                  <wp:posOffset>3086100</wp:posOffset>
                </wp:positionH>
                <wp:positionV relativeFrom="page">
                  <wp:posOffset>2051685</wp:posOffset>
                </wp:positionV>
                <wp:extent cx="3543300" cy="1979134"/>
                <wp:effectExtent l="0" t="0" r="0" b="2540"/>
                <wp:wrapNone/>
                <wp:docPr id="74" name="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979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B00A5" w14:textId="7B74607C" w:rsidR="006C5C18" w:rsidRDefault="006C5C18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Profile</w:t>
                            </w:r>
                          </w:p>
                          <w:p w14:paraId="3A539EF9" w14:textId="51353559" w:rsidR="006C5C18" w:rsidRPr="00BB29C7" w:rsidRDefault="006C5C18" w:rsidP="00E3675A">
                            <w:pPr>
                              <w:spacing w:line="276" w:lineRule="auto"/>
                              <w:jc w:val="both"/>
                            </w:pPr>
                            <w:r w:rsidRPr="006C5C18">
                              <w:t>Skilled and experienced accountant with a proven track record of success in the financial services industry. Expertise in all aspects of accounting, including financial statement preparation, auditing, and taxation. Strong analytical and problem-solving skil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1459B7" id="_x0000_t202" coordsize="21600,21600" o:spt="202" path="m,l,21600r21600,l21600,xe">
                <v:stroke joinstyle="miter"/>
                <v:path gradientshapeok="t" o:connecttype="rect"/>
              </v:shapetype>
              <v:shape id="Profile" o:spid="_x0000_s1026" type="#_x0000_t202" style="position:absolute;margin-left:243pt;margin-top:161.55pt;width:279pt;height:155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" filled="f" stroked="f" strokeweight=".5pt">
                <v:textbox>
                  <w:txbxContent>
                    <w:p w14:paraId="53AB00A5" w14:textId="7B74607C" w:rsidR="006C5C18" w:rsidRDefault="006C5C18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Profile</w:t>
                      </w:r>
                    </w:p>
                    <w:p w14:paraId="3A539EF9" w14:textId="51353559" w:rsidR="006C5C18" w:rsidRPr="00BB29C7" w:rsidRDefault="006C5C18" w:rsidP="00E3675A">
                      <w:pPr>
                        <w:spacing w:line="276" w:lineRule="auto"/>
                        <w:jc w:val="both"/>
                      </w:pPr>
                      <w:r w:rsidRPr="006C5C18">
                        <w:t>Skilled and experienced accountant with a proven track record of success in the financial services industry. Expertise in all aspects of accounting, including financial statement preparation, auditing, and taxation. Strong analytical and problem-solving skills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F13F7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362E3C" wp14:editId="60D7556B">
                <wp:simplePos x="0" y="0"/>
                <wp:positionH relativeFrom="column">
                  <wp:posOffset>3086100</wp:posOffset>
                </wp:positionH>
                <wp:positionV relativeFrom="page">
                  <wp:posOffset>7924800</wp:posOffset>
                </wp:positionV>
                <wp:extent cx="3543300" cy="1905000"/>
                <wp:effectExtent l="0" t="0" r="0" b="0"/>
                <wp:wrapNone/>
                <wp:docPr id="24" name="Educa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905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79987C" w14:textId="21BF62E1" w:rsidR="007F13F7" w:rsidRDefault="007F13F7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Education</w:t>
                            </w:r>
                          </w:p>
                          <w:p w14:paraId="61DBB545" w14:textId="481EDB50" w:rsidR="007F13F7" w:rsidRDefault="007F13F7" w:rsidP="007F13F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</w:pPr>
                            <w:r>
                              <w:t>Master’s Degree in Accounting</w:t>
                            </w:r>
                          </w:p>
                          <w:p w14:paraId="44C60B4E" w14:textId="5911AA6C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7F13F7">
                              <w:rPr>
                                <w:rStyle w:val="SubtleEmphasis"/>
                              </w:rPr>
                              <w:t>University of Delhi - Delhi</w:t>
                            </w:r>
                            <w:r>
                              <w:t xml:space="preserve">               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>Jan 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19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 xml:space="preserve"> – Dec 20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195DE239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00CE8A2" w14:textId="1FE1C6CB" w:rsidR="007F13F7" w:rsidRDefault="00F07353" w:rsidP="007F13F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</w:pPr>
                            <w:r>
                              <w:t>Bachelor’s Degree in BBA</w:t>
                            </w:r>
                          </w:p>
                          <w:p w14:paraId="2A4554C3" w14:textId="510051B0" w:rsidR="007F13F7" w:rsidRDefault="00F07353" w:rsidP="007F13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SubtleEmphasis"/>
                              </w:rPr>
                              <w:t>Amity University - Noida</w:t>
                            </w:r>
                            <w:r w:rsidR="007F13F7">
                              <w:t xml:space="preserve">               </w:t>
                            </w:r>
                            <w:r>
                              <w:t xml:space="preserve"> </w:t>
                            </w:r>
                            <w:r w:rsidR="007F13F7" w:rsidRPr="00962802">
                              <w:rPr>
                                <w:sz w:val="18"/>
                                <w:szCs w:val="18"/>
                              </w:rPr>
                              <w:t>Jan 20</w:t>
                            </w:r>
                            <w:r w:rsidR="007F13F7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  <w:r w:rsidR="007F13F7" w:rsidRPr="00962802">
                              <w:rPr>
                                <w:sz w:val="18"/>
                                <w:szCs w:val="18"/>
                              </w:rPr>
                              <w:t xml:space="preserve"> – Dec 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19</w:t>
                            </w:r>
                          </w:p>
                          <w:p w14:paraId="41BC5C01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226E2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DE89534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B0A6D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9FE1DE3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4CD70BE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86B1CB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0395D5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3BEA9A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80080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C08E2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C1AE61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FA7585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7B55B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B953F7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B1030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CF4B30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844A48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225777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582499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24F26F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19783AA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CA2DCBC" w14:textId="77777777" w:rsidR="007F13F7" w:rsidRPr="00962802" w:rsidRDefault="007F13F7" w:rsidP="00962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62E3C" id="Education" o:spid="_x0000_s1027" type="#_x0000_t202" style="position:absolute;margin-left:243pt;margin-top:624pt;width:279pt;height:150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" filled="f" stroked="f" strokeweight=".5pt">
                <v:textbox>
                  <w:txbxContent>
                    <w:p w14:paraId="6679987C" w14:textId="21BF62E1" w:rsidR="007F13F7" w:rsidRDefault="007F13F7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Education</w:t>
                      </w:r>
                    </w:p>
                    <w:p w14:paraId="61DBB545" w14:textId="481EDB50" w:rsidR="007F13F7" w:rsidRDefault="007F13F7" w:rsidP="007F13F7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</w:pPr>
                      <w:r>
                        <w:t>Master’s Degree in Accounting</w:t>
                      </w:r>
                    </w:p>
                    <w:p w14:paraId="44C60B4E" w14:textId="5911AA6C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  <w:r w:rsidRPr="007F13F7">
                        <w:rPr>
                          <w:rStyle w:val="SubtleEmphasis"/>
                        </w:rPr>
                        <w:t>University of Delhi - Delhi</w:t>
                      </w:r>
                      <w:r>
                        <w:t xml:space="preserve">               </w:t>
                      </w:r>
                      <w:r w:rsidRPr="00962802">
                        <w:rPr>
                          <w:sz w:val="18"/>
                          <w:szCs w:val="18"/>
                        </w:rPr>
                        <w:t>Jan 20</w:t>
                      </w:r>
                      <w:r>
                        <w:rPr>
                          <w:sz w:val="18"/>
                          <w:szCs w:val="18"/>
                        </w:rPr>
                        <w:t>19</w:t>
                      </w:r>
                      <w:r w:rsidRPr="00962802">
                        <w:rPr>
                          <w:sz w:val="18"/>
                          <w:szCs w:val="18"/>
                        </w:rPr>
                        <w:t xml:space="preserve"> – Dec 202</w:t>
                      </w:r>
                      <w:r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195DE239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00CE8A2" w14:textId="1FE1C6CB" w:rsidR="007F13F7" w:rsidRDefault="00F07353" w:rsidP="007F13F7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</w:pPr>
                      <w:r>
                        <w:t>Bachelor’s Degree in BBA</w:t>
                      </w:r>
                    </w:p>
                    <w:p w14:paraId="2A4554C3" w14:textId="510051B0" w:rsidR="007F13F7" w:rsidRDefault="00F07353" w:rsidP="007F13F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Style w:val="SubtleEmphasis"/>
                        </w:rPr>
                        <w:t>Amity University - Noida</w:t>
                      </w:r>
                      <w:r w:rsidR="007F13F7">
                        <w:t xml:space="preserve">               </w:t>
                      </w:r>
                      <w:r>
                        <w:t xml:space="preserve"> </w:t>
                      </w:r>
                      <w:r w:rsidR="007F13F7" w:rsidRPr="00962802">
                        <w:rPr>
                          <w:sz w:val="18"/>
                          <w:szCs w:val="18"/>
                        </w:rPr>
                        <w:t>Jan 20</w:t>
                      </w:r>
                      <w:r w:rsidR="007F13F7">
                        <w:rPr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sz w:val="18"/>
                          <w:szCs w:val="18"/>
                        </w:rPr>
                        <w:t>5</w:t>
                      </w:r>
                      <w:r w:rsidR="007F13F7" w:rsidRPr="00962802">
                        <w:rPr>
                          <w:sz w:val="18"/>
                          <w:szCs w:val="18"/>
                        </w:rPr>
                        <w:t xml:space="preserve"> – Dec 20</w:t>
                      </w:r>
                      <w:r>
                        <w:rPr>
                          <w:sz w:val="18"/>
                          <w:szCs w:val="18"/>
                        </w:rPr>
                        <w:t>19</w:t>
                      </w:r>
                    </w:p>
                    <w:p w14:paraId="41BC5C01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226E2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DE89534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B0A6D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9FE1DE3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4CD70BE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86B1CB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0395D5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3BEA9A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80080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EC08E2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C1AE61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FA7585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7B55B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B953F7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B1030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CCF4B30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7844A48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9225777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582499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24F26F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19783AA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CA2DCBC" w14:textId="77777777" w:rsidR="007F13F7" w:rsidRPr="00962802" w:rsidRDefault="007F13F7" w:rsidP="00962802"/>
                  </w:txbxContent>
                </v:textbox>
                <w10:wrap anchory="page"/>
              </v:shape>
            </w:pict>
          </mc:Fallback>
        </mc:AlternateContent>
      </w:r>
      <w:r w:rsidR="0096280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C8582C" wp14:editId="3FF4C74F">
                <wp:simplePos x="0" y="0"/>
                <wp:positionH relativeFrom="column">
                  <wp:posOffset>3086100</wp:posOffset>
                </wp:positionH>
                <wp:positionV relativeFrom="page">
                  <wp:posOffset>4365625</wp:posOffset>
                </wp:positionV>
                <wp:extent cx="3543300" cy="3225800"/>
                <wp:effectExtent l="0" t="0" r="0" b="0"/>
                <wp:wrapNone/>
                <wp:docPr id="78" name="Work Experienc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322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BBED37" w14:textId="3CA3900C" w:rsidR="00962802" w:rsidRDefault="00962802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Work Experience</w:t>
                            </w:r>
                          </w:p>
                          <w:p w14:paraId="7D880B94" w14:textId="630D8DCA" w:rsidR="00962802" w:rsidRDefault="00962802" w:rsidP="00962802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</w:pPr>
                            <w:r>
                              <w:t>Accountant</w:t>
                            </w:r>
                          </w:p>
                          <w:p w14:paraId="1A057359" w14:textId="599A500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62802">
                              <w:rPr>
                                <w:rStyle w:val="SubtleEmphasis"/>
                              </w:rPr>
                              <w:t>ABC Company - Bangalore</w:t>
                            </w:r>
                            <w:r>
                              <w:rPr>
                                <w:rStyle w:val="SubtleEmphasis"/>
                              </w:rPr>
                              <w:t xml:space="preserve">         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>Jan 2021 – Dec 2022</w:t>
                            </w:r>
                          </w:p>
                          <w:p w14:paraId="54BDD867" w14:textId="640FB79B" w:rsidR="00962802" w:rsidRDefault="00962802" w:rsidP="00962802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962802">
                              <w:rPr>
                                <w:sz w:val="18"/>
                                <w:szCs w:val="18"/>
                              </w:rPr>
                              <w:t>Provided accurate financial analysis and reporting for informed decision-making. Managed full-cycle accounting processes, including accounts payable/receivable, general ledger entries, and bank reconciliations.</w:t>
                            </w:r>
                          </w:p>
                          <w:p w14:paraId="6AE16E1A" w14:textId="72D59F31" w:rsidR="00962802" w:rsidRDefault="00962802" w:rsidP="00962802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</w:pPr>
                            <w:r>
                              <w:t>Junior Accountant</w:t>
                            </w:r>
                          </w:p>
                          <w:p w14:paraId="6549BF19" w14:textId="6EC81CE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SubtleEmphasis"/>
                              </w:rPr>
                              <w:t>XYZ</w:t>
                            </w:r>
                            <w:r w:rsidRPr="00962802">
                              <w:rPr>
                                <w:rStyle w:val="SubtleEmphasis"/>
                              </w:rPr>
                              <w:t xml:space="preserve"> Company - </w:t>
                            </w:r>
                            <w:r>
                              <w:rPr>
                                <w:rStyle w:val="SubtleEmphasis"/>
                              </w:rPr>
                              <w:t xml:space="preserve">Delhi                    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>Jan 20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 xml:space="preserve"> – Dec 20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04743EB8" w14:textId="40C5A3F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62802">
                              <w:rPr>
                                <w:sz w:val="18"/>
                                <w:szCs w:val="18"/>
                              </w:rPr>
                              <w:t>Collaborated with colleagues to improve documentation and streamline month-end procedures, resulting in enhanced efficiency and accuracy.</w:t>
                            </w:r>
                          </w:p>
                          <w:p w14:paraId="06AA91A5" w14:textId="58A2206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C24232" w14:textId="5D726123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80567EA" w14:textId="52703A9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683E694" w14:textId="7D31990C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C96707" w14:textId="3382798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7DA908" w14:textId="02CA621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21B917" w14:textId="0DC66BB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E48F5" w14:textId="74E1A8C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5E3D2" w14:textId="32D1A1D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3B8C6E" w14:textId="1A871614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B66C6FF" w14:textId="40ECF44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D647194" w14:textId="71662B8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A0E867" w14:textId="7300BC1D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E3D98BF" w14:textId="1C19CD1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DE1FB6" w14:textId="7873449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1BF70D" w14:textId="40E19A9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F49036" w14:textId="264D3D0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C2B5ECD" w14:textId="26E0EB31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DAB6F13" w14:textId="54D0EF3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E74E29F" w14:textId="1526D3F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D9E7B48" w14:textId="13EC36C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7FD2310" w14:textId="7537094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B6CF623" w14:textId="7E2B7FD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5D46738" w14:textId="77777777" w:rsidR="00962802" w:rsidRPr="00962802" w:rsidRDefault="00962802" w:rsidP="00962802">
                            <w:pPr>
                              <w:rPr>
                                <w:rStyle w:val="Subtle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8582C" id="Work Experience" o:spid="_x0000_s1028" type="#_x0000_t202" style="position:absolute;margin-left:243pt;margin-top:343.75pt;width:279pt;height:25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" filled="f" stroked="f" strokeweight=".5pt">
                <v:textbox>
                  <w:txbxContent>
                    <w:p w14:paraId="0DBBED37" w14:textId="3CA3900C" w:rsidR="00962802" w:rsidRDefault="00962802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Work Experience</w:t>
                      </w:r>
                    </w:p>
                    <w:p w14:paraId="7D880B94" w14:textId="630D8DCA" w:rsidR="00962802" w:rsidRDefault="00962802" w:rsidP="00962802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</w:pPr>
                      <w:r>
                        <w:t>Accountant</w:t>
                      </w:r>
                    </w:p>
                    <w:p w14:paraId="1A057359" w14:textId="599A500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  <w:r w:rsidRPr="00962802">
                        <w:rPr>
                          <w:rStyle w:val="SubtleEmphasis"/>
                        </w:rPr>
                        <w:t>ABC Company - Bangalore</w:t>
                      </w:r>
                      <w:r>
                        <w:rPr>
                          <w:rStyle w:val="SubtleEmphasis"/>
                        </w:rPr>
                        <w:t xml:space="preserve">         </w:t>
                      </w:r>
                      <w:r w:rsidRPr="00962802">
                        <w:rPr>
                          <w:sz w:val="18"/>
                          <w:szCs w:val="18"/>
                        </w:rPr>
                        <w:t>Jan 2021 – Dec 2022</w:t>
                      </w:r>
                    </w:p>
                    <w:p w14:paraId="54BDD867" w14:textId="640FB79B" w:rsidR="00962802" w:rsidRDefault="00962802" w:rsidP="00962802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 w:rsidRPr="00962802">
                        <w:rPr>
                          <w:sz w:val="18"/>
                          <w:szCs w:val="18"/>
                        </w:rPr>
                        <w:t>Provided accurate financial analysis and reporting for informed decision-making. Managed full-cycle accounting processes, including accounts payable/receivable, general ledger entries, and bank reconciliations.</w:t>
                      </w:r>
                    </w:p>
                    <w:p w14:paraId="6AE16E1A" w14:textId="72D59F31" w:rsidR="00962802" w:rsidRDefault="00962802" w:rsidP="00962802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</w:pPr>
                      <w:r>
                        <w:t>Junior Accountant</w:t>
                      </w:r>
                    </w:p>
                    <w:p w14:paraId="6549BF19" w14:textId="6EC81CE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Style w:val="SubtleEmphasis"/>
                        </w:rPr>
                        <w:t>XYZ</w:t>
                      </w:r>
                      <w:r w:rsidRPr="00962802">
                        <w:rPr>
                          <w:rStyle w:val="SubtleEmphasis"/>
                        </w:rPr>
                        <w:t xml:space="preserve"> Company - </w:t>
                      </w:r>
                      <w:r>
                        <w:rPr>
                          <w:rStyle w:val="SubtleEmphasis"/>
                        </w:rPr>
                        <w:t xml:space="preserve">Delhi                    </w:t>
                      </w:r>
                      <w:r w:rsidRPr="00962802">
                        <w:rPr>
                          <w:sz w:val="18"/>
                          <w:szCs w:val="18"/>
                        </w:rPr>
                        <w:t>Jan 202</w:t>
                      </w:r>
                      <w:r>
                        <w:rPr>
                          <w:sz w:val="18"/>
                          <w:szCs w:val="18"/>
                        </w:rPr>
                        <w:t>0</w:t>
                      </w:r>
                      <w:r w:rsidRPr="00962802">
                        <w:rPr>
                          <w:sz w:val="18"/>
                          <w:szCs w:val="18"/>
                        </w:rPr>
                        <w:t xml:space="preserve"> – Dec 202</w:t>
                      </w:r>
                      <w:r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04743EB8" w14:textId="40C5A3F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  <w:r w:rsidRPr="00962802">
                        <w:rPr>
                          <w:sz w:val="18"/>
                          <w:szCs w:val="18"/>
                        </w:rPr>
                        <w:t>Collaborated with colleagues to improve documentation and streamline month-end procedures, resulting in enhanced efficiency and accuracy.</w:t>
                      </w:r>
                    </w:p>
                    <w:p w14:paraId="06AA91A5" w14:textId="58A2206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EC24232" w14:textId="5D726123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80567EA" w14:textId="52703A9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683E694" w14:textId="7D31990C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C96707" w14:textId="3382798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7DA908" w14:textId="02CA621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21B917" w14:textId="0DC66BB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E48F5" w14:textId="74E1A8C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5E3D2" w14:textId="32D1A1D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3B8C6E" w14:textId="1A871614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B66C6FF" w14:textId="40ECF44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D647194" w14:textId="71662B8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A0E867" w14:textId="7300BC1D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E3D98BF" w14:textId="1C19CD1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DE1FB6" w14:textId="7873449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1BF70D" w14:textId="40E19A9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F49036" w14:textId="264D3D0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C2B5ECD" w14:textId="26E0EB31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DAB6F13" w14:textId="54D0EF3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E74E29F" w14:textId="1526D3F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D9E7B48" w14:textId="13EC36C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7FD2310" w14:textId="7537094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B6CF623" w14:textId="7E2B7FD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5D46738" w14:textId="77777777" w:rsidR="00962802" w:rsidRPr="00962802" w:rsidRDefault="00962802" w:rsidP="00962802">
                      <w:pPr>
                        <w:rPr>
                          <w:rStyle w:val="SubtleEmphasi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4630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665FAE" wp14:editId="017D6F87">
                <wp:simplePos x="0" y="0"/>
                <wp:positionH relativeFrom="column">
                  <wp:posOffset>3086100</wp:posOffset>
                </wp:positionH>
                <wp:positionV relativeFrom="paragraph">
                  <wp:posOffset>342900</wp:posOffset>
                </wp:positionV>
                <wp:extent cx="3543300" cy="914400"/>
                <wp:effectExtent l="0" t="0" r="0" b="0"/>
                <wp:wrapNone/>
                <wp:docPr id="72" name="Name &amp;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4BEFBD" w14:textId="1B5EF05E" w:rsidR="0094630A" w:rsidRDefault="0094630A">
                            <w:r w:rsidRPr="0094630A">
                              <w:rPr>
                                <w:rStyle w:val="TitleChar"/>
                                <w:sz w:val="72"/>
                                <w:szCs w:val="72"/>
                              </w:rPr>
                              <w:t>USMAN ALI</w:t>
                            </w:r>
                            <w:r>
                              <w:br/>
                            </w:r>
                            <w:r w:rsidRPr="0094630A">
                              <w:rPr>
                                <w:rStyle w:val="SubtitleChar"/>
                                <w:sz w:val="28"/>
                                <w:szCs w:val="28"/>
                              </w:rPr>
                              <w:t>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5FAE" id="Name &amp; Title" o:spid="_x0000_s1029" type="#_x0000_t202" style="position:absolute;margin-left:243pt;margin-top:27pt;width:279pt;height:1in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" filled="f" stroked="f" strokeweight=".5pt">
                <v:textbox>
                  <w:txbxContent>
                    <w:p w14:paraId="324BEFBD" w14:textId="1B5EF05E" w:rsidR="0094630A" w:rsidRDefault="0094630A">
                      <w:r w:rsidRPr="0094630A">
                        <w:rPr>
                          <w:rStyle w:val="TitleChar"/>
                          <w:sz w:val="72"/>
                          <w:szCs w:val="72"/>
                        </w:rPr>
                        <w:t>USMAN ALI</w:t>
                      </w:r>
                      <w:r>
                        <w:br/>
                      </w:r>
                      <w:r w:rsidRPr="0094630A">
                        <w:rPr>
                          <w:rStyle w:val="SubtitleChar"/>
                          <w:sz w:val="28"/>
                          <w:szCs w:val="28"/>
                        </w:rPr>
                        <w:t>Accountant</w:t>
                      </w:r>
                    </w:p>
                  </w:txbxContent>
                </v:textbox>
              </v:shape>
            </w:pict>
          </mc:Fallback>
        </mc:AlternateContent>
      </w:r>
      <w:r w:rsidR="002C5E8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91D825" wp14:editId="1D9290E0">
                <wp:simplePos x="0" y="0"/>
                <wp:positionH relativeFrom="column">
                  <wp:posOffset>183515</wp:posOffset>
                </wp:positionH>
                <wp:positionV relativeFrom="page">
                  <wp:posOffset>8392160</wp:posOffset>
                </wp:positionV>
                <wp:extent cx="2377440" cy="1436914"/>
                <wp:effectExtent l="0" t="0" r="0" b="0"/>
                <wp:wrapNone/>
                <wp:docPr id="70" name="Language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1436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03960A" w14:textId="6A3482A6" w:rsidR="00C60788" w:rsidRDefault="00C60788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Languages</w:t>
                            </w:r>
                          </w:p>
                          <w:p w14:paraId="4440227B" w14:textId="2AD6241F" w:rsidR="00C60788" w:rsidRDefault="00C60788" w:rsidP="00C6078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English:</w:t>
                            </w:r>
                            <w:r>
                              <w:tab/>
                              <w:t>Fluent</w:t>
                            </w:r>
                          </w:p>
                          <w:p w14:paraId="74349186" w14:textId="1453E1D1" w:rsidR="00C60788" w:rsidRDefault="00C60788" w:rsidP="00C6078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Hindi:</w:t>
                            </w:r>
                            <w:r>
                              <w:tab/>
                              <w:t>Fluent</w:t>
                            </w:r>
                          </w:p>
                          <w:p w14:paraId="710AD85A" w14:textId="74320581" w:rsidR="00C60788" w:rsidRPr="00BB29C7" w:rsidRDefault="00C60788" w:rsidP="00C6078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Spanish:</w:t>
                            </w:r>
                            <w:r>
                              <w:tab/>
                              <w:t>Intermedi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1D825" id="Languages" o:spid="_x0000_s1030" type="#_x0000_t202" style="position:absolute;margin-left:14.45pt;margin-top:660.8pt;width:187.2pt;height:113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" filled="f" stroked="f" strokeweight=".5pt">
                <v:textbox>
                  <w:txbxContent>
                    <w:p w14:paraId="5903960A" w14:textId="6A3482A6" w:rsidR="00C60788" w:rsidRDefault="00C60788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Languages</w:t>
                      </w:r>
                    </w:p>
                    <w:p w14:paraId="4440227B" w14:textId="2AD6241F" w:rsidR="00C60788" w:rsidRDefault="00C60788" w:rsidP="00C6078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English:</w:t>
                      </w:r>
                      <w:r>
                        <w:tab/>
                        <w:t>Fluent</w:t>
                      </w:r>
                    </w:p>
                    <w:p w14:paraId="74349186" w14:textId="1453E1D1" w:rsidR="00C60788" w:rsidRDefault="00C60788" w:rsidP="00C6078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Hindi:</w:t>
                      </w:r>
                      <w:r>
                        <w:tab/>
                        <w:t>Fluent</w:t>
                      </w:r>
                    </w:p>
                    <w:p w14:paraId="710AD85A" w14:textId="74320581" w:rsidR="00C60788" w:rsidRPr="00BB29C7" w:rsidRDefault="00C60788" w:rsidP="00C6078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Spanish:</w:t>
                      </w:r>
                      <w:r>
                        <w:tab/>
                        <w:t>Intermediat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C5E81">
        <w:rPr>
          <w:noProof/>
        </w:rPr>
        <w:drawing>
          <wp:anchor distT="0" distB="0" distL="114300" distR="114300" simplePos="0" relativeHeight="251649024" behindDoc="0" locked="0" layoutInCell="1" allowOverlap="1" wp14:anchorId="6B3964EC" wp14:editId="35F33A89">
            <wp:simplePos x="0" y="0"/>
            <wp:positionH relativeFrom="column">
              <wp:posOffset>347980</wp:posOffset>
            </wp:positionH>
            <wp:positionV relativeFrom="paragraph">
              <wp:posOffset>340995</wp:posOffset>
            </wp:positionV>
            <wp:extent cx="2057400" cy="2057400"/>
            <wp:effectExtent l="57150" t="57150" r="57150" b="57150"/>
            <wp:wrapNone/>
            <wp:docPr id="7" nam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to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057400" cy="2057400"/>
                    </a:xfrm>
                    <a:prstGeom prst="ellipse">
                      <a:avLst/>
                    </a:prstGeom>
                    <a:ln w="5715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0788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62156E5" wp14:editId="4F196FC9">
                <wp:simplePos x="0" y="0"/>
                <wp:positionH relativeFrom="column">
                  <wp:posOffset>183515</wp:posOffset>
                </wp:positionH>
                <wp:positionV relativeFrom="paragraph">
                  <wp:posOffset>2724785</wp:posOffset>
                </wp:positionV>
                <wp:extent cx="2377440" cy="2072243"/>
                <wp:effectExtent l="0" t="0" r="0" b="4445"/>
                <wp:wrapNone/>
                <wp:docPr id="69" name="Conta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7440" cy="2072243"/>
                          <a:chOff x="0" y="0"/>
                          <a:chExt cx="2377440" cy="2072243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2377440" cy="6492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E4C6B7" w14:textId="3043B083" w:rsidR="003D4604" w:rsidRDefault="003D4604" w:rsidP="003D4604">
                              <w:pPr>
                                <w:pStyle w:val="Heading1"/>
                                <w:numPr>
                                  <w:ilvl w:val="0"/>
                                  <w:numId w:val="0"/>
                                </w:numPr>
                                <w:ind w:left="432" w:hanging="432"/>
                              </w:pPr>
                              <w:r>
                                <w:t>Conta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5"/>
                        <wpg:cNvGrpSpPr/>
                        <wpg:grpSpPr>
                          <a:xfrm>
                            <a:off x="89064" y="760021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2" name="Graphic 2" descr="Mark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Text Box 4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AE976F" w14:textId="1D888351" w:rsidR="00C81816" w:rsidRDefault="00C81816">
                                <w:r>
                                  <w:t>Mumbai, Maharashtr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" name="Group 6"/>
                        <wpg:cNvGrpSpPr/>
                        <wpg:grpSpPr>
                          <a:xfrm>
                            <a:off x="89064" y="1104405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9" name="Graphic 9" descr="Receiv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7EF7992" w14:textId="16BFB637" w:rsidR="00C81816" w:rsidRDefault="00A560CE">
                                <w:r>
                                  <w:t>+91 987654321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/>
                        <wpg:grpSpPr>
                          <a:xfrm>
                            <a:off x="89064" y="1460665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12" name="Graphic 12" descr="Envelop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3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13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8E8693" w14:textId="5331758E" w:rsidR="00C81816" w:rsidRDefault="00ED4BFC">
                                <w:r>
                                  <w:t>usman.ali@gmail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89064" y="1805049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15" name="Graphic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15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" name="Text Box 16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717F9C" w14:textId="46962719" w:rsidR="00C81816" w:rsidRDefault="00923485">
                                <w:r>
                                  <w:t>linkedin.com/in/usman-al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2156E5" id="Contact" o:spid="_x0000_s1031" style="position:absolute;margin-left:14.45pt;margin-top:214.55pt;width:187.2pt;height:163.15pt;z-index:251666432" coordsize="23774,207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">
                <v:shape id="Text Box 8" o:spid="_x0000_s1032" type="#_x0000_t202" style="position:absolute;width:23774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63E4C6B7" w14:textId="3043B083" w:rsidR="003D4604" w:rsidRDefault="003D4604" w:rsidP="003D4604">
                        <w:pPr>
                          <w:pStyle w:val="Heading1"/>
                          <w:numPr>
                            <w:ilvl w:val="0"/>
                            <w:numId w:val="0"/>
                          </w:numPr>
                          <w:ind w:left="432" w:hanging="432"/>
                        </w:pPr>
                        <w:r>
                          <w:t>Contact</w:t>
                        </w:r>
                      </w:p>
                    </w:txbxContent>
                  </v:textbox>
                </v:shape>
                <v:group id="Group 5" o:spid="_x0000_s1033" style="position:absolute;left:890;top:7600;width:21720;height:2672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2" o:spid="_x0000_s1034" type="#_x0000_t75" alt="Mark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">
                    <v:imagedata r:id="rId16" o:title="Marker with solid fill"/>
                  </v:shape>
                  <v:shape id="Text Box 4" o:spid="_x0000_s1035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  <v:textbox>
                      <w:txbxContent>
                        <w:p w14:paraId="28AE976F" w14:textId="1D888351" w:rsidR="00C81816" w:rsidRDefault="00C81816">
                          <w:r>
                            <w:t>Mumbai, Maharashtra</w:t>
                          </w:r>
                        </w:p>
                      </w:txbxContent>
                    </v:textbox>
                  </v:shape>
                </v:group>
                <v:group id="Group 6" o:spid="_x0000_s1036" style="position:absolute;left:890;top:11044;width:21720;height:2671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Graphic 9" o:spid="_x0000_s1037" type="#_x0000_t75" alt="Receiv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">
                    <v:imagedata r:id="rId17" o:title="Receiver with solid fill"/>
                  </v:shape>
                  <v:shape id="Text Box 10" o:spid="_x0000_s1038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27EF7992" w14:textId="16BFB637" w:rsidR="00C81816" w:rsidRDefault="00A560CE">
                          <w:r>
                            <w:t>+91 9876543210</w:t>
                          </w:r>
                        </w:p>
                      </w:txbxContent>
                    </v:textbox>
                  </v:shape>
                </v:group>
                <v:group id="Group 11" o:spid="_x0000_s1039" style="position:absolute;left:890;top:14606;width:21720;height:2672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Graphic 12" o:spid="_x0000_s1040" type="#_x0000_t75" alt="Envelope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">
                    <v:imagedata r:id="rId18" o:title="Envelope with solid fill"/>
                  </v:shape>
                  <v:shape id="Text Box 13" o:spid="_x0000_s1041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14:paraId="058E8693" w14:textId="5331758E" w:rsidR="00C81816" w:rsidRDefault="00ED4BFC">
                          <w:r>
                            <w:t>usman.ali@gmail.com</w:t>
                          </w:r>
                        </w:p>
                      </w:txbxContent>
                    </v:textbox>
                  </v:shape>
                </v:group>
                <v:group id="Group 14" o:spid="_x0000_s1042" style="position:absolute;left:890;top:18050;width:21720;height:2672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Graphic 15" o:spid="_x0000_s1043" type="#_x0000_t75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">
                    <v:imagedata r:id="rId19" o:title=""/>
                  </v:shape>
                  <v:shape id="Text Box 16" o:spid="_x0000_s1044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<v:textbox>
                      <w:txbxContent>
                        <w:p w14:paraId="2C717F9C" w14:textId="46962719" w:rsidR="00C81816" w:rsidRDefault="00923485">
                          <w:r>
                            <w:t>linkedin.com/in/usman-ali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B29C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843216" wp14:editId="1DE25FF1">
                <wp:simplePos x="0" y="0"/>
                <wp:positionH relativeFrom="column">
                  <wp:posOffset>183515</wp:posOffset>
                </wp:positionH>
                <wp:positionV relativeFrom="page">
                  <wp:posOffset>5591175</wp:posOffset>
                </wp:positionV>
                <wp:extent cx="2377440" cy="2463800"/>
                <wp:effectExtent l="0" t="0" r="0" b="0"/>
                <wp:wrapNone/>
                <wp:docPr id="3" name="Skill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2463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C41F82" w14:textId="313F18D3" w:rsidR="00923485" w:rsidRDefault="00BB29C7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Skills</w:t>
                            </w:r>
                          </w:p>
                          <w:p w14:paraId="356F5174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Accounting Principles</w:t>
                            </w:r>
                          </w:p>
                          <w:p w14:paraId="0A9490EE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Financial Statement Prep</w:t>
                            </w:r>
                          </w:p>
                          <w:p w14:paraId="0088C060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Auditing</w:t>
                            </w:r>
                          </w:p>
                          <w:p w14:paraId="1948C20C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Tax Compliance</w:t>
                            </w:r>
                          </w:p>
                          <w:p w14:paraId="17490F6B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Data Analysis</w:t>
                            </w:r>
                          </w:p>
                          <w:p w14:paraId="68E13EAB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Microsoft Excel</w:t>
                            </w:r>
                          </w:p>
                          <w:p w14:paraId="1BE30401" w14:textId="41030C77" w:rsidR="00BB29C7" w:rsidRP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S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43216" id="Skills" o:spid="_x0000_s1045" type="#_x0000_t202" style="position:absolute;margin-left:14.45pt;margin-top:440.25pt;width:187.2pt;height:19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" filled="f" stroked="f" strokeweight=".5pt">
                <v:textbox>
                  <w:txbxContent>
                    <w:p w14:paraId="6DC41F82" w14:textId="313F18D3" w:rsidR="00923485" w:rsidRDefault="00BB29C7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Skills</w:t>
                      </w:r>
                    </w:p>
                    <w:p w14:paraId="356F5174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Accounting Principles</w:t>
                      </w:r>
                    </w:p>
                    <w:p w14:paraId="0A9490EE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Financial Statement Prep</w:t>
                      </w:r>
                    </w:p>
                    <w:p w14:paraId="0088C060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Auditing</w:t>
                      </w:r>
                    </w:p>
                    <w:p w14:paraId="1948C20C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Tax Compliance</w:t>
                      </w:r>
                    </w:p>
                    <w:p w14:paraId="17490F6B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Data Analysis</w:t>
                      </w:r>
                    </w:p>
                    <w:p w14:paraId="68E13EAB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Microsoft Excel</w:t>
                      </w:r>
                    </w:p>
                    <w:p w14:paraId="1BE30401" w14:textId="41030C77" w:rsidR="00BB29C7" w:rsidRP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SA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959E7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0FA5C8D" wp14:editId="59717B97">
                <wp:simplePos x="0" y="0"/>
                <wp:positionH relativeFrom="column">
                  <wp:posOffset>0</wp:posOffset>
                </wp:positionH>
                <wp:positionV relativeFrom="margin">
                  <wp:posOffset>19685</wp:posOffset>
                </wp:positionV>
                <wp:extent cx="2743200" cy="9738360"/>
                <wp:effectExtent l="0" t="0" r="0" b="0"/>
                <wp:wrapNone/>
                <wp:docPr id="1" name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0489" y="473646"/>
                          <a:ext cx="2743200" cy="9738360"/>
                        </a:xfrm>
                        <a:prstGeom prst="roundRect">
                          <a:avLst>
                            <a:gd name="adj" fmla="val 635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785405" id="Sidebar" o:spid="_x0000_s1026" style="position:absolute;margin-left:0;margin-top:1.55pt;width:3in;height:766.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arcsize="41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" fillcolor="#f2f2f2 [3052]" stroked="f" strokeweight="1.25pt">
                <v:stroke endcap="round"/>
                <w10:wrap anchory="margin"/>
              </v:roundrect>
            </w:pict>
          </mc:Fallback>
        </mc:AlternateContent>
      </w:r>
      <w:r w:rsidR="00876C8D"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  <w:t xml:space="preserve"> </w:t>
      </w:r>
    </w:p>
    <w:sectPr w:rsidR="00705F49" w:rsidSect="008959E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6F567" w14:textId="77777777" w:rsidR="00AB4B59" w:rsidRDefault="00AB4B59" w:rsidP="00FE51A1">
      <w:pPr>
        <w:spacing w:after="0" w:line="240" w:lineRule="auto"/>
      </w:pPr>
      <w:r>
        <w:separator/>
      </w:r>
    </w:p>
  </w:endnote>
  <w:endnote w:type="continuationSeparator" w:id="0">
    <w:p w14:paraId="358796AC" w14:textId="77777777" w:rsidR="00AB4B59" w:rsidRDefault="00AB4B59" w:rsidP="00FE5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BB63A" w14:textId="77777777" w:rsidR="00AB4B59" w:rsidRDefault="00AB4B59" w:rsidP="00FE51A1">
      <w:pPr>
        <w:spacing w:after="0" w:line="240" w:lineRule="auto"/>
      </w:pPr>
      <w:r>
        <w:separator/>
      </w:r>
    </w:p>
  </w:footnote>
  <w:footnote w:type="continuationSeparator" w:id="0">
    <w:p w14:paraId="46766B2C" w14:textId="77777777" w:rsidR="00AB4B59" w:rsidRDefault="00AB4B59" w:rsidP="00FE51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0DC17F9"/>
    <w:multiLevelType w:val="hybridMultilevel"/>
    <w:tmpl w:val="C42A14D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tjQzMTU3sTSxMDFR0lEKTi0uzszPAykwqgUAtVaaAywAAAA="/>
  </w:docVars>
  <w:rsids>
    <w:rsidRoot w:val="00AD313B"/>
    <w:rsid w:val="000078AF"/>
    <w:rsid w:val="00013E31"/>
    <w:rsid w:val="00063FF7"/>
    <w:rsid w:val="000E7175"/>
    <w:rsid w:val="00143F45"/>
    <w:rsid w:val="002B2393"/>
    <w:rsid w:val="002C5E81"/>
    <w:rsid w:val="002D0D82"/>
    <w:rsid w:val="00316AA2"/>
    <w:rsid w:val="0035192B"/>
    <w:rsid w:val="00365287"/>
    <w:rsid w:val="00386C4D"/>
    <w:rsid w:val="003D4604"/>
    <w:rsid w:val="00406A83"/>
    <w:rsid w:val="00432B09"/>
    <w:rsid w:val="004D261D"/>
    <w:rsid w:val="005014D0"/>
    <w:rsid w:val="00525BC6"/>
    <w:rsid w:val="00541E63"/>
    <w:rsid w:val="00545873"/>
    <w:rsid w:val="00560506"/>
    <w:rsid w:val="005E0CDE"/>
    <w:rsid w:val="005E5F3A"/>
    <w:rsid w:val="00636AE5"/>
    <w:rsid w:val="00692979"/>
    <w:rsid w:val="006C5C18"/>
    <w:rsid w:val="00715858"/>
    <w:rsid w:val="007E1CFD"/>
    <w:rsid w:val="007F13F7"/>
    <w:rsid w:val="007F25AE"/>
    <w:rsid w:val="00876C8D"/>
    <w:rsid w:val="00881DD1"/>
    <w:rsid w:val="008959E7"/>
    <w:rsid w:val="008B6A3E"/>
    <w:rsid w:val="00923485"/>
    <w:rsid w:val="0094630A"/>
    <w:rsid w:val="00962802"/>
    <w:rsid w:val="00A0485E"/>
    <w:rsid w:val="00A34B10"/>
    <w:rsid w:val="00A400EC"/>
    <w:rsid w:val="00A560CE"/>
    <w:rsid w:val="00A8252E"/>
    <w:rsid w:val="00AB4B59"/>
    <w:rsid w:val="00AD313B"/>
    <w:rsid w:val="00B070D2"/>
    <w:rsid w:val="00B76407"/>
    <w:rsid w:val="00B8376F"/>
    <w:rsid w:val="00BB29C7"/>
    <w:rsid w:val="00C60788"/>
    <w:rsid w:val="00C756EB"/>
    <w:rsid w:val="00C81816"/>
    <w:rsid w:val="00CC56E7"/>
    <w:rsid w:val="00DA63D0"/>
    <w:rsid w:val="00DB1E4D"/>
    <w:rsid w:val="00E108D5"/>
    <w:rsid w:val="00E3675A"/>
    <w:rsid w:val="00ED4BFC"/>
    <w:rsid w:val="00F07353"/>
    <w:rsid w:val="00F10D0E"/>
    <w:rsid w:val="00FE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12B2F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AA2"/>
  </w:style>
  <w:style w:type="paragraph" w:styleId="Heading1">
    <w:name w:val="heading 1"/>
    <w:basedOn w:val="Normal"/>
    <w:next w:val="Normal"/>
    <w:link w:val="Heading1Char"/>
    <w:uiPriority w:val="9"/>
    <w:qFormat/>
    <w:rsid w:val="00316AA2"/>
    <w:pPr>
      <w:keepNext/>
      <w:keepLines/>
      <w:numPr>
        <w:numId w:val="2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AA2"/>
    <w:pPr>
      <w:keepNext/>
      <w:keepLines/>
      <w:numPr>
        <w:ilvl w:val="1"/>
        <w:numId w:val="2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AA2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AA2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AA2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58523E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AA2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AA2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AA2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AA2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16AA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6AA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6AA2"/>
    <w:rPr>
      <w:rFonts w:asciiTheme="majorHAnsi" w:eastAsiaTheme="majorEastAsia" w:hAnsiTheme="majorHAnsi" w:cstheme="majorBidi"/>
      <w:color w:val="58523E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AA2"/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AA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AA2"/>
    <w:pPr>
      <w:spacing w:after="200" w:line="240" w:lineRule="auto"/>
    </w:pPr>
    <w:rPr>
      <w:i/>
      <w:iCs/>
      <w:color w:val="766F5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6A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AA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AA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16AA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316AA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6AA2"/>
    <w:rPr>
      <w:i/>
      <w:iCs/>
      <w:color w:val="auto"/>
    </w:rPr>
  </w:style>
  <w:style w:type="paragraph" w:styleId="NoSpacing">
    <w:name w:val="No Spacing"/>
    <w:uiPriority w:val="1"/>
    <w:qFormat/>
    <w:rsid w:val="00316A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16AA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6AA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6AA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6AA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6A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6AA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6AA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6AA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6AA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AA2"/>
    <w:pPr>
      <w:outlineLvl w:val="9"/>
    </w:pPr>
  </w:style>
  <w:style w:type="paragraph" w:styleId="ListParagraph">
    <w:name w:val="List Paragraph"/>
    <w:basedOn w:val="Normal"/>
    <w:uiPriority w:val="34"/>
    <w:qFormat/>
    <w:rsid w:val="00BB29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1A1"/>
  </w:style>
  <w:style w:type="paragraph" w:styleId="Footer">
    <w:name w:val="footer"/>
    <w:basedOn w:val="Normal"/>
    <w:link w:val="Foot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yperlink" Target="https://logodix.com/black-linkedin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ist Resume Template</dc:title>
  <dc:subject/>
  <dc:creator/>
  <cp:keywords>minimalist resume_x000d_
minmalist resume template,_x000d_
minimal resume template word,_x000d_
free minimalist cv template,_x000d_
minimal cv template,_x000d_
resume minimalist design,_x000d_
curriculum vitae template,_x000d_
free resume template word,_x000d_
microsoft word cv temp</cp:keywords>
  <dc:description/>
  <cp:lastModifiedBy/>
  <cp:revision>1</cp:revision>
  <dcterms:created xsi:type="dcterms:W3CDTF">2024-10-11T15:21:00Z</dcterms:created>
  <dcterms:modified xsi:type="dcterms:W3CDTF">2024-10-11T15:21:00Z</dcterms:modified>
</cp:coreProperties>
</file>